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4420" w:rsidRPr="0097000D" w:rsidRDefault="00BF4420" w:rsidP="00BF4420">
      <w:pPr>
        <w:pStyle w:val="Papertitle"/>
      </w:pPr>
      <w:bookmarkStart w:id="0" w:name="_GoBack"/>
      <w:bookmarkEnd w:id="0"/>
      <w:r w:rsidRPr="0097000D">
        <w:t>Title of the paper</w:t>
      </w:r>
    </w:p>
    <w:p w:rsidR="00BF4420" w:rsidRPr="0097000D" w:rsidRDefault="00BF4420" w:rsidP="00BF4420">
      <w:pPr>
        <w:pStyle w:val="Author"/>
      </w:pPr>
      <w:r w:rsidRPr="0097000D">
        <w:t>Smith, John</w:t>
      </w:r>
      <w:r w:rsidRPr="0097000D">
        <w:rPr>
          <w:vertAlign w:val="superscript"/>
        </w:rPr>
        <w:t>1</w:t>
      </w:r>
      <w:r>
        <w:t>;</w:t>
      </w:r>
      <w:r w:rsidRPr="0097000D">
        <w:t xml:space="preserve"> Bloggs, Joe</w:t>
      </w:r>
      <w:r w:rsidRPr="0097000D">
        <w:rPr>
          <w:vertAlign w:val="superscript"/>
        </w:rPr>
        <w:t>2</w:t>
      </w:r>
    </w:p>
    <w:p w:rsidR="00BF4420" w:rsidRPr="002A4FF7" w:rsidRDefault="00BF4420" w:rsidP="00BF4420">
      <w:pPr>
        <w:pStyle w:val="Affiliation"/>
      </w:pPr>
      <w:r w:rsidRPr="002A4FF7">
        <w:rPr>
          <w:vertAlign w:val="superscript"/>
        </w:rPr>
        <w:t>1</w:t>
      </w:r>
      <w:r>
        <w:t>Organistion of Smith</w:t>
      </w:r>
    </w:p>
    <w:p w:rsidR="00BF4420" w:rsidRPr="002A4FF7" w:rsidRDefault="00BF4420" w:rsidP="00BF4420">
      <w:pPr>
        <w:pStyle w:val="Affiliation"/>
      </w:pPr>
      <w:r w:rsidRPr="002A4FF7">
        <w:rPr>
          <w:vertAlign w:val="superscript"/>
        </w:rPr>
        <w:t>2</w:t>
      </w:r>
      <w:r w:rsidRPr="002A4FF7">
        <w:t>Organisation</w:t>
      </w:r>
      <w:r>
        <w:t xml:space="preserve"> of Bloggs</w:t>
      </w:r>
    </w:p>
    <w:p w:rsidR="00BF4420" w:rsidRDefault="00BF4420" w:rsidP="00BF4420">
      <w:r w:rsidRPr="002A4FF7">
        <w:t>This abstract template has been provided both to assist your submission and to ensure a uniform style throughout the handbook. Thank you for complying with the formatting provided here. You may download this template as many times as you require. To maintain the formatting of this document you can type over the text. To follow are more detailed instructions on the format. Please type the title of the abstract in sentence case</w:t>
      </w:r>
      <w:r>
        <w:t>, i.e. capitalise just the first letter of the first word</w:t>
      </w:r>
      <w:r w:rsidRPr="002A4FF7">
        <w:t xml:space="preserve">. Abstracts must contain a title, author names, and their organisations. Enter the name of the presenting author first. The text style is as follows: the </w:t>
      </w:r>
      <w:r w:rsidRPr="00CA0B84">
        <w:rPr>
          <w:i/>
        </w:rPr>
        <w:t>title</w:t>
      </w:r>
      <w:r w:rsidRPr="002A4FF7">
        <w:t xml:space="preserve"> is Arial, 16pt, left aligned, 6pt spacing before and after, single spacing between each line; the </w:t>
      </w:r>
      <w:r w:rsidRPr="00CA0B84">
        <w:rPr>
          <w:i/>
        </w:rPr>
        <w:t>author</w:t>
      </w:r>
      <w:r w:rsidRPr="002A4FF7">
        <w:t xml:space="preserve"> name is Arial, 11pt, left-aligned, 6pt spacing before and after, single spacing between each line, last name then first name in full; the </w:t>
      </w:r>
      <w:r w:rsidRPr="00CA0B84">
        <w:rPr>
          <w:i/>
        </w:rPr>
        <w:t>organisation</w:t>
      </w:r>
      <w:r w:rsidRPr="002A4FF7">
        <w:t xml:space="preserve"> is Arial, 11pt, left-aligned, italic, 6pt spacing before and after, single spacing between each line; all </w:t>
      </w:r>
      <w:r w:rsidRPr="00CA0B84">
        <w:rPr>
          <w:i/>
        </w:rPr>
        <w:t>body text</w:t>
      </w:r>
      <w:r w:rsidRPr="002A4FF7">
        <w:t xml:space="preserve"> is Arial, 11pt, </w:t>
      </w:r>
      <w:r>
        <w:t>left-aligned</w:t>
      </w:r>
      <w:r w:rsidRPr="002A4FF7">
        <w:t>, 24 spacing before and after each paragraph and 12pt spacing between each line;</w:t>
      </w:r>
      <w:r>
        <w:t xml:space="preserve"> the bio is Arial, 9pt, left-aligned, 0pt spacing before and after</w:t>
      </w:r>
      <w:r w:rsidRPr="002A4FF7">
        <w:t>. Please ensure your abstract is no more than 2</w:t>
      </w:r>
      <w:r>
        <w:t>0</w:t>
      </w:r>
      <w:r w:rsidRPr="002A4FF7">
        <w:t xml:space="preserve">0 words. </w:t>
      </w:r>
    </w:p>
    <w:p w:rsidR="00BF4420" w:rsidRPr="00CA0B84" w:rsidRDefault="00BF4420" w:rsidP="00BF4420">
      <w:pPr>
        <w:pStyle w:val="Biography"/>
      </w:pPr>
      <w:r w:rsidRPr="00CA0B84">
        <w:t>Biography of presenting author (max. length 40 words) i.e. name, present role, area of research interest</w:t>
      </w:r>
      <w:r>
        <w:t>. Arial, 9pt, left aligned.</w:t>
      </w:r>
    </w:p>
    <w:p w:rsidR="00277D15" w:rsidRDefault="00277D15"/>
    <w:sectPr w:rsidR="00277D15" w:rsidSect="00CE355C">
      <w:type w:val="continuous"/>
      <w:pgSz w:w="11900" w:h="16840"/>
      <w:pgMar w:top="1599" w:right="1298" w:bottom="278" w:left="1298" w:header="720" w:footer="72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NDE1MrU0sDSzNDNW0lEKTi0uzszPAykwrAUAlzzYgCwAAAA="/>
  </w:docVars>
  <w:rsids>
    <w:rsidRoot w:val="00BF4420"/>
    <w:rsid w:val="001716FB"/>
    <w:rsid w:val="00277D15"/>
    <w:rsid w:val="00BF4420"/>
    <w:rsid w:val="00CE355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4013BB-01EE-47D9-81C9-1350F9731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4420"/>
    <w:pPr>
      <w:spacing w:before="480" w:after="480" w:line="240" w:lineRule="exact"/>
    </w:pPr>
    <w:rPr>
      <w:rFonts w:ascii="Arial" w:eastAsia="Calibri"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next w:val="Normal"/>
    <w:rsid w:val="00BF4420"/>
    <w:pPr>
      <w:tabs>
        <w:tab w:val="left" w:pos="4706"/>
      </w:tabs>
      <w:suppressAutoHyphens/>
      <w:overflowPunct w:val="0"/>
      <w:autoSpaceDE w:val="0"/>
      <w:autoSpaceDN w:val="0"/>
      <w:adjustRightInd w:val="0"/>
      <w:spacing w:before="120" w:after="120" w:line="240" w:lineRule="auto"/>
      <w:textAlignment w:val="baseline"/>
    </w:pPr>
    <w:rPr>
      <w:rFonts w:eastAsia="Times New Roman"/>
      <w:sz w:val="32"/>
      <w:szCs w:val="20"/>
      <w:lang w:val="en-US"/>
    </w:rPr>
  </w:style>
  <w:style w:type="paragraph" w:customStyle="1" w:styleId="Author">
    <w:name w:val="Author"/>
    <w:basedOn w:val="Normal"/>
    <w:next w:val="Affiliation"/>
    <w:rsid w:val="00BF4420"/>
    <w:pPr>
      <w:tabs>
        <w:tab w:val="left" w:pos="4706"/>
      </w:tabs>
      <w:suppressAutoHyphens/>
      <w:overflowPunct w:val="0"/>
      <w:autoSpaceDE w:val="0"/>
      <w:autoSpaceDN w:val="0"/>
      <w:adjustRightInd w:val="0"/>
      <w:spacing w:before="120" w:after="120" w:line="240" w:lineRule="auto"/>
      <w:jc w:val="both"/>
      <w:textAlignment w:val="baseline"/>
    </w:pPr>
    <w:rPr>
      <w:rFonts w:eastAsia="Times New Roman"/>
      <w:lang w:val="en-US"/>
    </w:rPr>
  </w:style>
  <w:style w:type="paragraph" w:customStyle="1" w:styleId="Affiliation">
    <w:name w:val="Affiliation"/>
    <w:basedOn w:val="Author"/>
    <w:next w:val="Author"/>
    <w:rsid w:val="00BF4420"/>
    <w:pPr>
      <w:spacing w:line="220" w:lineRule="exact"/>
    </w:pPr>
    <w:rPr>
      <w:i/>
    </w:rPr>
  </w:style>
  <w:style w:type="paragraph" w:customStyle="1" w:styleId="Biography">
    <w:name w:val="Biography"/>
    <w:basedOn w:val="Normal"/>
    <w:qFormat/>
    <w:rsid w:val="00BF4420"/>
    <w:pPr>
      <w:spacing w:before="0" w:after="0" w:line="240" w:lineRule="auto"/>
    </w:pPr>
    <w:rPr>
      <w:rFonts w:eastAsia="Times New Roman"/>
      <w:sz w:val="18"/>
      <w:szCs w:val="18"/>
      <w:lang w:val="en-US"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0</Words>
  <Characters>1255</Characters>
  <Application>Microsoft Office Word</Application>
  <DocSecurity>4</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Porritt</dc:creator>
  <cp:keywords/>
  <dc:description/>
  <cp:lastModifiedBy>Samantha Barrett</cp:lastModifiedBy>
  <cp:revision>2</cp:revision>
  <dcterms:created xsi:type="dcterms:W3CDTF">2019-12-08T21:36:00Z</dcterms:created>
  <dcterms:modified xsi:type="dcterms:W3CDTF">2019-12-08T21:36:00Z</dcterms:modified>
</cp:coreProperties>
</file>